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F6AC7" w14:textId="77777777" w:rsidR="007D7319" w:rsidRDefault="0066578F" w:rsidP="007D7319">
      <w:pPr>
        <w:jc w:val="center"/>
        <w:rPr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64384" behindDoc="0" locked="0" layoutInCell="1" allowOverlap="1" wp14:anchorId="547C7751" wp14:editId="45FA3472">
            <wp:simplePos x="0" y="0"/>
            <wp:positionH relativeFrom="column">
              <wp:posOffset>-600075</wp:posOffset>
            </wp:positionH>
            <wp:positionV relativeFrom="paragraph">
              <wp:posOffset>-790575</wp:posOffset>
            </wp:positionV>
            <wp:extent cx="1533525" cy="1149985"/>
            <wp:effectExtent l="0" t="0" r="9525" b="0"/>
            <wp:wrapNone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149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7319" w:rsidRPr="007D7319">
        <w:rPr>
          <w:u w:val="single"/>
        </w:rPr>
        <w:t xml:space="preserve">How to set your </w:t>
      </w:r>
      <w:r w:rsidR="00DB2A81">
        <w:rPr>
          <w:u w:val="single"/>
        </w:rPr>
        <w:t>pupil</w:t>
      </w:r>
      <w:r w:rsidR="007D7319" w:rsidRPr="007D7319">
        <w:rPr>
          <w:u w:val="single"/>
        </w:rPr>
        <w:t xml:space="preserve"> password for Go4Schools</w:t>
      </w:r>
    </w:p>
    <w:p w14:paraId="4A804822" w14:textId="77777777" w:rsidR="007D7319" w:rsidRDefault="007D7319" w:rsidP="007D7319"/>
    <w:p w14:paraId="365C1326" w14:textId="7BC09C47" w:rsidR="007D7319" w:rsidRDefault="007D7319" w:rsidP="007D7319">
      <w:pPr>
        <w:pStyle w:val="ListParagraph"/>
        <w:numPr>
          <w:ilvl w:val="0"/>
          <w:numId w:val="1"/>
        </w:numPr>
      </w:pPr>
      <w:bookmarkStart w:id="0" w:name="_GoBack"/>
      <w:r>
        <w:t xml:space="preserve">Go to </w:t>
      </w:r>
      <w:proofErr w:type="spellStart"/>
      <w:proofErr w:type="gramStart"/>
      <w:r w:rsidR="00FB6951" w:rsidRPr="00FB6951">
        <w:t>ysgolcalon</w:t>
      </w:r>
      <w:r w:rsidR="00FB6951">
        <w:t>.cymru</w:t>
      </w:r>
      <w:proofErr w:type="spellEnd"/>
      <w:proofErr w:type="gramEnd"/>
      <w:r w:rsidR="00FB6951">
        <w:t xml:space="preserve"> and click on the Go4Schools link on the homepage</w:t>
      </w:r>
    </w:p>
    <w:bookmarkEnd w:id="0"/>
    <w:p w14:paraId="055767A2" w14:textId="77777777" w:rsidR="007D7319" w:rsidRDefault="003B00E0" w:rsidP="007D7319">
      <w:pPr>
        <w:pStyle w:val="ListParagraph"/>
        <w:numPr>
          <w:ilvl w:val="0"/>
          <w:numId w:val="1"/>
        </w:num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BAC0F9" wp14:editId="5989D5D7">
                <wp:simplePos x="0" y="0"/>
                <wp:positionH relativeFrom="column">
                  <wp:posOffset>4552950</wp:posOffset>
                </wp:positionH>
                <wp:positionV relativeFrom="paragraph">
                  <wp:posOffset>250190</wp:posOffset>
                </wp:positionV>
                <wp:extent cx="504825" cy="371475"/>
                <wp:effectExtent l="19050" t="1905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714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7CACA4" id="Rectangle 2" o:spid="_x0000_s1026" style="position:absolute;margin-left:358.5pt;margin-top:19.7pt;width:39.7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" filled="f" strokecolor="#00b0f0" strokeweight="3pt"/>
            </w:pict>
          </mc:Fallback>
        </mc:AlternateContent>
      </w:r>
      <w:r w:rsidR="007D7319">
        <w:t>Click on the ‘</w:t>
      </w:r>
      <w:r w:rsidR="00DB2A81">
        <w:rPr>
          <w:color w:val="00B0F0"/>
          <w:sz w:val="32"/>
        </w:rPr>
        <w:t>Students</w:t>
      </w:r>
      <w:r w:rsidR="007D7319">
        <w:t>’ button</w:t>
      </w:r>
      <w:r w:rsidR="0066578F">
        <w:rPr>
          <w:noProof/>
        </w:rPr>
        <w:t xml:space="preserve"> </w:t>
      </w:r>
    </w:p>
    <w:p w14:paraId="052F68A1" w14:textId="77777777" w:rsidR="007D7319" w:rsidRDefault="007D7319" w:rsidP="007D7319">
      <w:pPr>
        <w:pStyle w:val="ListParagraph"/>
      </w:pPr>
      <w:r>
        <w:rPr>
          <w:noProof/>
          <w:lang w:eastAsia="en-GB"/>
        </w:rPr>
        <w:drawing>
          <wp:inline distT="0" distB="0" distL="0" distR="0" wp14:anchorId="17DD7A97" wp14:editId="26B4B266">
            <wp:extent cx="5000625" cy="16449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1965" t="17143" r="12253" b="38522"/>
                    <a:stretch/>
                  </pic:blipFill>
                  <pic:spPr bwMode="auto">
                    <a:xfrm>
                      <a:off x="0" y="0"/>
                      <a:ext cx="5032155" cy="16553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D9380" w14:textId="77777777" w:rsidR="007D7319" w:rsidRDefault="007D7319" w:rsidP="007D7319">
      <w:pPr>
        <w:pStyle w:val="ListParagraph"/>
      </w:pPr>
    </w:p>
    <w:p w14:paraId="17A05305" w14:textId="77777777" w:rsidR="007D7319" w:rsidRDefault="007D7319" w:rsidP="007D7319">
      <w:pPr>
        <w:pStyle w:val="ListParagraph"/>
        <w:numPr>
          <w:ilvl w:val="0"/>
          <w:numId w:val="1"/>
        </w:numPr>
      </w:pPr>
      <w:r>
        <w:t>Go the ‘</w:t>
      </w:r>
      <w:r>
        <w:rPr>
          <w:color w:val="00B0F0"/>
          <w:sz w:val="32"/>
        </w:rPr>
        <w:t>First-</w:t>
      </w:r>
      <w:r w:rsidRPr="007D7319">
        <w:rPr>
          <w:color w:val="00B0F0"/>
          <w:sz w:val="32"/>
        </w:rPr>
        <w:t>time user</w:t>
      </w:r>
      <w:r w:rsidRPr="007D7319">
        <w:rPr>
          <w:color w:val="000000" w:themeColor="text1"/>
        </w:rPr>
        <w:t xml:space="preserve">’ </w:t>
      </w:r>
      <w:r>
        <w:t>box and put your email in.</w:t>
      </w:r>
    </w:p>
    <w:p w14:paraId="7C9D9F29" w14:textId="77777777" w:rsidR="007D7319" w:rsidRDefault="007D7319" w:rsidP="007D7319">
      <w:pPr>
        <w:pStyle w:val="ListParagraph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2CA7BA" wp14:editId="352B7F03">
                <wp:simplePos x="0" y="0"/>
                <wp:positionH relativeFrom="column">
                  <wp:posOffset>1590675</wp:posOffset>
                </wp:positionH>
                <wp:positionV relativeFrom="paragraph">
                  <wp:posOffset>1576070</wp:posOffset>
                </wp:positionV>
                <wp:extent cx="1352550" cy="371475"/>
                <wp:effectExtent l="19050" t="1905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3714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A8439A" id="Rectangle 4" o:spid="_x0000_s1026" style="position:absolute;margin-left:125.25pt;margin-top:124.1pt;width:106.5pt;height:2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" filled="f" strokecolor="#00b0f0" strokeweight="3pt"/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60B4540E" wp14:editId="01097F3F">
            <wp:extent cx="3524250" cy="19716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7616" t="16551" r="20895" b="22266"/>
                    <a:stretch/>
                  </pic:blipFill>
                  <pic:spPr bwMode="auto">
                    <a:xfrm>
                      <a:off x="0" y="0"/>
                      <a:ext cx="3524250" cy="1971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FD883" w14:textId="77777777" w:rsidR="007D7319" w:rsidRDefault="007D7319" w:rsidP="007D7319">
      <w:pPr>
        <w:pStyle w:val="ListParagraph"/>
        <w:numPr>
          <w:ilvl w:val="0"/>
          <w:numId w:val="1"/>
        </w:numPr>
      </w:pPr>
      <w:r>
        <w:t>Now click ‘Please send me a password’</w:t>
      </w:r>
    </w:p>
    <w:p w14:paraId="1D51F3BB" w14:textId="77777777" w:rsidR="007D7319" w:rsidRDefault="007D7319" w:rsidP="007D7319">
      <w:pPr>
        <w:pStyle w:val="ListParagraph"/>
        <w:numPr>
          <w:ilvl w:val="0"/>
          <w:numId w:val="1"/>
        </w:numPr>
      </w:pPr>
      <w:r>
        <w:t xml:space="preserve">Go to your email and look for an email from Go4Schools. </w:t>
      </w:r>
    </w:p>
    <w:p w14:paraId="6C00141D" w14:textId="77777777" w:rsidR="0066578F" w:rsidRDefault="007D7319" w:rsidP="0066578F">
      <w:pPr>
        <w:pStyle w:val="ListParagraph"/>
        <w:rPr>
          <w:i/>
        </w:rPr>
      </w:pPr>
      <w:r w:rsidRPr="007D7319">
        <w:rPr>
          <w:i/>
        </w:rPr>
        <w:t>You may need to check your junk folder too.</w:t>
      </w:r>
    </w:p>
    <w:p w14:paraId="5A108BCD" w14:textId="77777777" w:rsidR="0066578F" w:rsidRPr="0066578F" w:rsidRDefault="0066578F" w:rsidP="0066578F">
      <w:pPr>
        <w:pStyle w:val="ListParagraph"/>
        <w:rPr>
          <w:color w:val="00B0F0"/>
          <w:sz w:val="32"/>
        </w:rPr>
      </w:pPr>
      <w:r w:rsidRPr="0066578F">
        <w:rPr>
          <w:color w:val="00B0F0"/>
          <w:sz w:val="32"/>
        </w:rPr>
        <w:t>Click on the link</w:t>
      </w:r>
      <w:r w:rsidR="00DB2A81">
        <w:rPr>
          <w:color w:val="00B0F0"/>
          <w:sz w:val="32"/>
        </w:rPr>
        <w:t xml:space="preserve"> – </w:t>
      </w:r>
      <w:r w:rsidR="00DB2A81" w:rsidRPr="00DB2A81">
        <w:rPr>
          <w:b/>
          <w:i/>
          <w:color w:val="00B0F0"/>
          <w:sz w:val="32"/>
        </w:rPr>
        <w:t>you may need to copy and paste this into your browser address bar</w:t>
      </w:r>
    </w:p>
    <w:p w14:paraId="47D02DA2" w14:textId="77777777" w:rsidR="0066578F" w:rsidRDefault="0066578F" w:rsidP="007D7319">
      <w:pPr>
        <w:pStyle w:val="ListParagraph"/>
        <w:rPr>
          <w:i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63456A" wp14:editId="4F6ACFD2">
                <wp:simplePos x="0" y="0"/>
                <wp:positionH relativeFrom="column">
                  <wp:posOffset>390525</wp:posOffset>
                </wp:positionH>
                <wp:positionV relativeFrom="paragraph">
                  <wp:posOffset>628650</wp:posOffset>
                </wp:positionV>
                <wp:extent cx="2419350" cy="371475"/>
                <wp:effectExtent l="19050" t="1905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714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06831" id="Rectangle 6" o:spid="_x0000_s1026" style="position:absolute;margin-left:30.75pt;margin-top:49.5pt;width:190.5pt;height:2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" filled="f" strokecolor="#00b0f0" strokeweight="3pt"/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4FB38833" wp14:editId="357CEF5C">
            <wp:extent cx="2181225" cy="1057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1048" t="45517" r="20895" b="21675"/>
                    <a:stretch/>
                  </pic:blipFill>
                  <pic:spPr bwMode="auto">
                    <a:xfrm>
                      <a:off x="0" y="0"/>
                      <a:ext cx="2181225" cy="105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738ADA" w14:textId="77777777" w:rsidR="0066578F" w:rsidRDefault="0066578F" w:rsidP="0066578F">
      <w:pPr>
        <w:pStyle w:val="ListParagraph"/>
        <w:numPr>
          <w:ilvl w:val="0"/>
          <w:numId w:val="1"/>
        </w:numPr>
      </w:pPr>
      <w:r>
        <w:t>Now choose your password. This needs:</w:t>
      </w:r>
    </w:p>
    <w:p w14:paraId="23A28F5C" w14:textId="77777777" w:rsidR="007D7319" w:rsidRDefault="0066578F" w:rsidP="0066578F">
      <w:pPr>
        <w:pStyle w:val="ListParagraph"/>
        <w:numPr>
          <w:ilvl w:val="1"/>
          <w:numId w:val="1"/>
        </w:numPr>
      </w:pPr>
      <w:r>
        <w:t xml:space="preserve"> to be 8 characters long</w:t>
      </w:r>
    </w:p>
    <w:p w14:paraId="2E627ECF" w14:textId="77777777" w:rsidR="0066578F" w:rsidRDefault="0066578F" w:rsidP="0066578F">
      <w:pPr>
        <w:pStyle w:val="ListParagraph"/>
        <w:numPr>
          <w:ilvl w:val="1"/>
          <w:numId w:val="1"/>
        </w:numPr>
      </w:pPr>
      <w:r>
        <w:t xml:space="preserve">Have at least one </w:t>
      </w:r>
      <w:r w:rsidRPr="0066578F">
        <w:rPr>
          <w:b/>
        </w:rPr>
        <w:t>upper case</w:t>
      </w:r>
      <w:r>
        <w:t xml:space="preserve"> letter</w:t>
      </w:r>
    </w:p>
    <w:p w14:paraId="13A7A27E" w14:textId="77777777" w:rsidR="0066578F" w:rsidRDefault="0066578F" w:rsidP="0066578F">
      <w:pPr>
        <w:pStyle w:val="ListParagraph"/>
        <w:numPr>
          <w:ilvl w:val="1"/>
          <w:numId w:val="1"/>
        </w:numPr>
      </w:pPr>
      <w:r>
        <w:t xml:space="preserve">Have at least one </w:t>
      </w:r>
      <w:r w:rsidRPr="0066578F">
        <w:rPr>
          <w:b/>
        </w:rPr>
        <w:t>lower case</w:t>
      </w:r>
      <w:r>
        <w:t xml:space="preserve"> letter</w:t>
      </w:r>
    </w:p>
    <w:p w14:paraId="211186B4" w14:textId="77777777" w:rsidR="0066578F" w:rsidRDefault="0066578F" w:rsidP="0066578F">
      <w:pPr>
        <w:pStyle w:val="ListParagraph"/>
        <w:numPr>
          <w:ilvl w:val="1"/>
          <w:numId w:val="1"/>
        </w:numPr>
      </w:pPr>
      <w:r>
        <w:t xml:space="preserve">Have at least one </w:t>
      </w:r>
      <w:r w:rsidRPr="0066578F">
        <w:rPr>
          <w:b/>
        </w:rPr>
        <w:t>number</w:t>
      </w:r>
    </w:p>
    <w:p w14:paraId="38697372" w14:textId="77777777" w:rsidR="0066578F" w:rsidRDefault="0066578F" w:rsidP="0066578F">
      <w:pPr>
        <w:pStyle w:val="ListParagraph"/>
        <w:numPr>
          <w:ilvl w:val="1"/>
          <w:numId w:val="1"/>
        </w:numPr>
      </w:pPr>
      <w:r>
        <w:t xml:space="preserve">Have a </w:t>
      </w:r>
      <w:r w:rsidRPr="0066578F">
        <w:rPr>
          <w:b/>
        </w:rPr>
        <w:t>symbol</w:t>
      </w:r>
      <w:r>
        <w:t xml:space="preserve"> </w:t>
      </w:r>
    </w:p>
    <w:p w14:paraId="407E9DE7" w14:textId="77777777" w:rsidR="0066578F" w:rsidRPr="0066578F" w:rsidRDefault="0066578F" w:rsidP="0066578F">
      <w:r>
        <w:t xml:space="preserve">You are now ready to log into Go4Schools on your laptop, phone or tablet. Simple </w:t>
      </w:r>
      <w:r w:rsidR="003B00E0">
        <w:t>repeat steps 2 and 3 and use your email and password.</w:t>
      </w:r>
      <w:r>
        <w:t xml:space="preserve"> </w:t>
      </w:r>
    </w:p>
    <w:sectPr w:rsidR="0066578F" w:rsidRPr="0066578F" w:rsidSect="0066578F">
      <w:headerReference w:type="default" r:id="rId11"/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8E98AD" w14:textId="77777777" w:rsidR="00D54874" w:rsidRDefault="00D54874" w:rsidP="0066578F">
      <w:pPr>
        <w:spacing w:after="0" w:line="240" w:lineRule="auto"/>
      </w:pPr>
      <w:r>
        <w:separator/>
      </w:r>
    </w:p>
  </w:endnote>
  <w:endnote w:type="continuationSeparator" w:id="0">
    <w:p w14:paraId="2C4FA648" w14:textId="77777777" w:rsidR="00D54874" w:rsidRDefault="00D54874" w:rsidP="00665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1F5247" w14:textId="77777777" w:rsidR="00D54874" w:rsidRDefault="00D54874" w:rsidP="0066578F">
      <w:pPr>
        <w:spacing w:after="0" w:line="240" w:lineRule="auto"/>
      </w:pPr>
      <w:r>
        <w:separator/>
      </w:r>
    </w:p>
  </w:footnote>
  <w:footnote w:type="continuationSeparator" w:id="0">
    <w:p w14:paraId="15A1B4EA" w14:textId="77777777" w:rsidR="00D54874" w:rsidRDefault="00D54874" w:rsidP="006657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383EB" w14:textId="77777777" w:rsidR="0066578F" w:rsidRDefault="006657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0C1C37"/>
    <w:multiLevelType w:val="hybridMultilevel"/>
    <w:tmpl w:val="74FA3F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tDQzMbEwMTQyMTZR0lEKTi0uzszPAykwrAUALWs+GiwAAAA="/>
  </w:docVars>
  <w:rsids>
    <w:rsidRoot w:val="007D7319"/>
    <w:rsid w:val="00211FCA"/>
    <w:rsid w:val="003B00E0"/>
    <w:rsid w:val="0066578F"/>
    <w:rsid w:val="00792955"/>
    <w:rsid w:val="007D7319"/>
    <w:rsid w:val="00CE54F6"/>
    <w:rsid w:val="00D54874"/>
    <w:rsid w:val="00DB2A81"/>
    <w:rsid w:val="00EC4055"/>
    <w:rsid w:val="00FB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7326E"/>
  <w15:chartTrackingRefBased/>
  <w15:docId w15:val="{B0A8672E-FE9C-4916-9820-1CDA16DDD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3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731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731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6578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57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78F"/>
  </w:style>
  <w:style w:type="paragraph" w:styleId="Footer">
    <w:name w:val="footer"/>
    <w:basedOn w:val="Normal"/>
    <w:link w:val="FooterChar"/>
    <w:uiPriority w:val="99"/>
    <w:unhideWhenUsed/>
    <w:rsid w:val="006657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7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Powell</dc:creator>
  <cp:keywords/>
  <dc:description/>
  <cp:lastModifiedBy>Lee Powell</cp:lastModifiedBy>
  <cp:revision>2</cp:revision>
  <dcterms:created xsi:type="dcterms:W3CDTF">2020-03-17T15:10:00Z</dcterms:created>
  <dcterms:modified xsi:type="dcterms:W3CDTF">2020-03-17T15:10:00Z</dcterms:modified>
</cp:coreProperties>
</file>